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CF629C" w:rsidRDefault="00192D81">
      <w:pPr>
        <w:spacing w:before="240" w:after="240"/>
      </w:pPr>
      <w:r>
        <w:t>CoolSculpting thighs.Article.KP Aesthetics.KA</w:t>
      </w:r>
    </w:p>
    <w:p w14:paraId="00000002" w14:textId="77777777" w:rsidR="00CF629C" w:rsidRDefault="00192D81">
      <w:pPr>
        <w:spacing w:before="240" w:after="240"/>
      </w:pPr>
      <w:r>
        <w:t>KW: CoolSculpting thighs</w:t>
      </w:r>
    </w:p>
    <w:p w14:paraId="00000003" w14:textId="77777777" w:rsidR="00CF629C" w:rsidRDefault="00192D81">
      <w:pPr>
        <w:spacing w:before="240" w:after="240"/>
      </w:pPr>
      <w:r>
        <w:t>/CoolSculpting thighs</w:t>
      </w:r>
    </w:p>
    <w:p w14:paraId="00000004" w14:textId="77777777" w:rsidR="00CF629C" w:rsidRDefault="00192D81">
      <w:pPr>
        <w:spacing w:before="240" w:after="240"/>
      </w:pPr>
      <w:r>
        <w:t>Meta: CoolSculpting thighs is the best way to reduce troublesome inner and outer thigh fat without surgery. Learn how you can freeze away annoying thigh fat.</w:t>
      </w:r>
    </w:p>
    <w:p w14:paraId="00000005" w14:textId="77777777" w:rsidR="00CF629C" w:rsidRDefault="00192D81">
      <w:pPr>
        <w:spacing w:before="240" w:after="240"/>
      </w:pPr>
      <w:r>
        <w:t>CoolSculpting Thighs | Contour Slim, Sexy Thighs</w:t>
      </w:r>
    </w:p>
    <w:p w14:paraId="00000006" w14:textId="76D19A1F" w:rsidR="00CF629C" w:rsidRDefault="00192D81">
      <w:pPr>
        <w:spacing w:before="240" w:after="240"/>
      </w:pPr>
      <w:r>
        <w:t>CoolSculpting thighs is the best way to reduce st</w:t>
      </w:r>
      <w:r>
        <w:t>ubborn fat bulges of the inner and outer thighs without surgery.</w:t>
      </w:r>
      <w:r w:rsidR="00B35092">
        <w:t xml:space="preserve"> The revolutionary fat reduction treatment uses precisely controlled cooling to </w:t>
      </w:r>
      <w:r w:rsidR="00B35092" w:rsidRPr="00B35092">
        <w:rPr>
          <w:u w:val="single"/>
        </w:rPr>
        <w:t>freeze away tenacious fat cells</w:t>
      </w:r>
      <w:r w:rsidR="00B35092">
        <w:t>.</w:t>
      </w:r>
      <w:r>
        <w:t xml:space="preserve"> Read on to learn more about CoolSculpting and how you can </w:t>
      </w:r>
      <w:r w:rsidR="00B35092" w:rsidRPr="00B35092">
        <w:t>reduce</w:t>
      </w:r>
      <w:r>
        <w:t xml:space="preserve"> thigh fat and achieve slim, sexy legs.</w:t>
      </w:r>
    </w:p>
    <w:p w14:paraId="00000007" w14:textId="77777777" w:rsidR="00CF629C" w:rsidRDefault="00192D81">
      <w:pPr>
        <w:spacing w:before="240" w:after="240"/>
      </w:pPr>
      <w:r>
        <w:t>How to Get Rid of Thigh Fat</w:t>
      </w:r>
    </w:p>
    <w:p w14:paraId="00000008" w14:textId="77777777" w:rsidR="00CF629C" w:rsidRDefault="00192D81">
      <w:pPr>
        <w:spacing w:before="240" w:after="240"/>
      </w:pPr>
      <w:r>
        <w:t>For most women, the inner and outer thigh area is alwa</w:t>
      </w:r>
      <w:r>
        <w:t>ys plagued with stubborn fat bulges. Known as “sexy-specific-fat,” estrogen, a hormone, sends more fat to the thighs, butt, and pelvis. This extra fat storage is a supply of extra energy for women while breastfeeding.</w:t>
      </w:r>
    </w:p>
    <w:p w14:paraId="00000009" w14:textId="5CCF1E26" w:rsidR="00CF629C" w:rsidRDefault="00192D81">
      <w:pPr>
        <w:spacing w:before="240" w:after="240"/>
      </w:pPr>
      <w:r>
        <w:t>Since thigh fat is typically hormone-i</w:t>
      </w:r>
      <w:r>
        <w:t xml:space="preserve">nduced, it is tough to get rid of </w:t>
      </w:r>
      <w:r>
        <w:t xml:space="preserve">diet and exercise alone. With CoolSculpting, you can have a quick, convenient procedure to eliminate thigh fat </w:t>
      </w:r>
      <w:r>
        <w:t>non-invasive and pain-free.</w:t>
      </w:r>
    </w:p>
    <w:p w14:paraId="0000000A" w14:textId="77777777" w:rsidR="00CF629C" w:rsidRDefault="00192D81">
      <w:pPr>
        <w:spacing w:before="240" w:after="240"/>
        <w:jc w:val="right"/>
        <w:rPr>
          <w:u w:val="single"/>
        </w:rPr>
      </w:pPr>
      <w:r>
        <w:rPr>
          <w:u w:val="single"/>
        </w:rPr>
        <w:t>Learn more about CoolSculpting &gt;&gt;</w:t>
      </w:r>
    </w:p>
    <w:p w14:paraId="0000000B" w14:textId="77777777" w:rsidR="00CF629C" w:rsidRDefault="00192D81">
      <w:pPr>
        <w:spacing w:before="240" w:after="240"/>
      </w:pPr>
      <w:r>
        <w:t>CoolSculpting on Thighs</w:t>
      </w:r>
    </w:p>
    <w:p w14:paraId="0000000C" w14:textId="34857C72" w:rsidR="00CF629C" w:rsidRDefault="00192D81">
      <w:pPr>
        <w:spacing w:before="240" w:after="240"/>
      </w:pPr>
      <w:r>
        <w:t>CoolSculptin</w:t>
      </w:r>
      <w:r>
        <w:t>g on thighs is</w:t>
      </w:r>
      <w:r w:rsidR="00D32FF2">
        <w:t xml:space="preserve"> a</w:t>
      </w:r>
      <w:r w:rsidRPr="00D32FF2">
        <w:rPr>
          <w:u w:val="single"/>
        </w:rPr>
        <w:t xml:space="preserve"> common</w:t>
      </w:r>
      <w:r w:rsidR="00D32FF2">
        <w:rPr>
          <w:u w:val="single"/>
        </w:rPr>
        <w:t xml:space="preserve"> CoolSculpting</w:t>
      </w:r>
      <w:r w:rsidRPr="00D32FF2">
        <w:rPr>
          <w:u w:val="single"/>
        </w:rPr>
        <w:t xml:space="preserve"> treatment a</w:t>
      </w:r>
      <w:r w:rsidR="00D32FF2" w:rsidRPr="00D32FF2">
        <w:rPr>
          <w:u w:val="single"/>
        </w:rPr>
        <w:t>rea</w:t>
      </w:r>
      <w:r w:rsidR="00D32FF2">
        <w:rPr>
          <w:u w:val="single"/>
        </w:rPr>
        <w:t>.</w:t>
      </w:r>
      <w:r>
        <w:t xml:space="preserve"> Women can select to </w:t>
      </w:r>
      <w:r w:rsidRPr="00D32FF2">
        <w:rPr>
          <w:u w:val="single"/>
        </w:rPr>
        <w:t>co</w:t>
      </w:r>
      <w:r w:rsidR="00D32FF2" w:rsidRPr="00D32FF2">
        <w:rPr>
          <w:u w:val="single"/>
        </w:rPr>
        <w:t>ld</w:t>
      </w:r>
      <w:r w:rsidRPr="00D32FF2">
        <w:rPr>
          <w:u w:val="single"/>
        </w:rPr>
        <w:t xml:space="preserve"> sculpt</w:t>
      </w:r>
      <w:r>
        <w:t xml:space="preserve"> their outer thighs to reduce embarrassing saddlebags. The CoolSmooth applicator is explicitly made to treat the external thigh fat.</w:t>
      </w:r>
      <w:r>
        <w:t xml:space="preserve"> It features a non-vacuum-based cooling allowing it to chill hard fat. </w:t>
      </w:r>
      <w:r w:rsidR="00153E15">
        <w:t xml:space="preserve">Hard fat is unpinchable. A good example of hard fat is </w:t>
      </w:r>
      <w:r>
        <w:t xml:space="preserve">the </w:t>
      </w:r>
      <w:r w:rsidR="00153E15">
        <w:t xml:space="preserve">saddlebags of the outer thighs. </w:t>
      </w:r>
      <w:r>
        <w:t xml:space="preserve">Clinical studies </w:t>
      </w:r>
      <w:r w:rsidR="00D32FF2">
        <w:t xml:space="preserve">demonstrate </w:t>
      </w:r>
      <w:r>
        <w:t xml:space="preserve">the CoolSmooth applicator </w:t>
      </w:r>
      <w:r w:rsidR="00D32FF2">
        <w:t>delivers</w:t>
      </w:r>
      <w:r>
        <w:t xml:space="preserve"> “visible fat reduction after just one treatment.”</w:t>
      </w:r>
    </w:p>
    <w:p w14:paraId="0000000D" w14:textId="7E8FC9C4" w:rsidR="00CF629C" w:rsidRDefault="00192D81">
      <w:pPr>
        <w:spacing w:before="240" w:after="240"/>
      </w:pPr>
      <w:r>
        <w:t>If you want the coveted “thigh gap” or sleek, sexy inner thighs, the CoolFit</w:t>
      </w:r>
      <w:r>
        <w:t xml:space="preserve"> applicator can help. This applicator is made to treat inner thigh fat. It features a flat vacuum cup and large cooling plates. It can treat hard to reach areas like the inner thighs. One CoolSculpting clinical study on inner thigh fat reduction shows that</w:t>
      </w:r>
      <w:r>
        <w:t xml:space="preserve"> “84% of patients noticed visible fat reduction after just one treatment</w:t>
      </w:r>
      <w:r w:rsidR="00D32FF2">
        <w:t>.” Moreover,</w:t>
      </w:r>
      <w:r>
        <w:t xml:space="preserve"> </w:t>
      </w:r>
      <w:r w:rsidR="00D32FF2">
        <w:t>“</w:t>
      </w:r>
      <w:r>
        <w:t>93% of patients were satisfied with their results.” Furthermore, “90% of patients would repeat the procedure.”</w:t>
      </w:r>
    </w:p>
    <w:p w14:paraId="6D3C5F88" w14:textId="23EE5A4B" w:rsidR="00B35092" w:rsidRPr="00B35092" w:rsidRDefault="00B35092" w:rsidP="00B35092">
      <w:pPr>
        <w:spacing w:before="240" w:after="240"/>
        <w:jc w:val="right"/>
        <w:rPr>
          <w:u w:val="single"/>
        </w:rPr>
      </w:pPr>
      <w:r w:rsidRPr="00B35092">
        <w:rPr>
          <w:u w:val="single"/>
        </w:rPr>
        <w:t>Related article: Does CoolSculpting work? &gt;&gt;</w:t>
      </w:r>
    </w:p>
    <w:p w14:paraId="0000000E" w14:textId="77777777" w:rsidR="00CF629C" w:rsidRDefault="00192D81">
      <w:pPr>
        <w:spacing w:before="240" w:after="240"/>
      </w:pPr>
      <w:r>
        <w:lastRenderedPageBreak/>
        <w:t>CoolSculpting Thighs Before and After*</w:t>
      </w:r>
    </w:p>
    <w:p w14:paraId="0000000F" w14:textId="05C71B02" w:rsidR="00CF629C" w:rsidRDefault="00192D81">
      <w:pPr>
        <w:spacing w:before="240" w:after="240"/>
      </w:pPr>
      <w:r>
        <w:t>CoolSculpting thighs before</w:t>
      </w:r>
      <w:r>
        <w:t xml:space="preserve"> and after images show how women can freeze away stubborn fat in the inner and outer thighs. Patients saw a significant reduction of fat in their thighs. As with any body contouring treatment, results may vary.*</w:t>
      </w:r>
    </w:p>
    <w:p w14:paraId="4263D2CD" w14:textId="64CBE4BD" w:rsidR="00D32FF2" w:rsidRDefault="00D32FF2">
      <w:pPr>
        <w:spacing w:before="240" w:after="240"/>
      </w:pPr>
      <w:r w:rsidRPr="00D32FF2">
        <w:rPr>
          <w:highlight w:val="yellow"/>
        </w:rPr>
        <w:t>Insert one or two bas of thighs please</w:t>
      </w:r>
    </w:p>
    <w:p w14:paraId="00000010" w14:textId="77777777" w:rsidR="00CF629C" w:rsidRDefault="00192D81">
      <w:pPr>
        <w:spacing w:before="240" w:after="240"/>
        <w:jc w:val="right"/>
        <w:rPr>
          <w:u w:val="single"/>
        </w:rPr>
      </w:pPr>
      <w:r>
        <w:rPr>
          <w:u w:val="single"/>
        </w:rPr>
        <w:t>See more patient results &gt;&gt;</w:t>
      </w:r>
    </w:p>
    <w:p w14:paraId="00000011" w14:textId="77777777" w:rsidR="00CF629C" w:rsidRDefault="00192D81">
      <w:pPr>
        <w:spacing w:before="240" w:after="240"/>
      </w:pPr>
      <w:r>
        <w:t>CoolSculpting Th</w:t>
      </w:r>
      <w:r>
        <w:t>ighs Near Me</w:t>
      </w:r>
    </w:p>
    <w:p w14:paraId="00000012" w14:textId="62128029" w:rsidR="00CF629C" w:rsidRDefault="00192D81">
      <w:pPr>
        <w:spacing w:before="240" w:after="240"/>
      </w:pPr>
      <w:r>
        <w:t xml:space="preserve">If you want to learn more about this body contouring treatment and how you can sculpt thin, lean thighs, contact </w:t>
      </w:r>
      <w:hyperlink r:id="rId4" w:history="1">
        <w:r w:rsidRPr="00D32FF2">
          <w:rPr>
            <w:rStyle w:val="Hyperlink"/>
          </w:rPr>
          <w:t>KP Aesthetics</w:t>
        </w:r>
      </w:hyperlink>
      <w:r>
        <w:t>. We are a leading provider of CoolSculpting with expert treatment specialists. Schedule a complimentary consultation</w:t>
      </w:r>
      <w:r>
        <w:t xml:space="preserve"> to learn about this procedure and how you can get the sleek, sexy thighs of your dreams. Contact us by calling 484-420-4094. </w:t>
      </w:r>
    </w:p>
    <w:p w14:paraId="7ACB8A1F" w14:textId="5AD37DD9" w:rsidR="00B35092" w:rsidRDefault="00B35092">
      <w:pPr>
        <w:spacing w:before="240" w:after="240"/>
      </w:pPr>
    </w:p>
    <w:p w14:paraId="00000013" w14:textId="77777777" w:rsidR="00CF629C" w:rsidRDefault="00CF629C"/>
    <w:sectPr w:rsidR="00CF629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DI0MTEyNjI3MjJR0lEKTi0uzszPAykwrAUAAcWvFywAAAA="/>
  </w:docVars>
  <w:rsids>
    <w:rsidRoot w:val="00CF629C"/>
    <w:rsid w:val="00153E15"/>
    <w:rsid w:val="00192D81"/>
    <w:rsid w:val="00B35092"/>
    <w:rsid w:val="00CF629C"/>
    <w:rsid w:val="00D32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461C1"/>
  <w15:docId w15:val="{2AAB06C5-69B1-4240-99DD-644A98858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D32FF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2F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ewswire.com/news/cooltone-the-newest-body-contouring-treatment-is-now-available-from-kp-21138618?_ga=2.25376894.237942859.1589406947-753290309.158559137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78</Words>
  <Characters>2730</Characters>
  <Application>Microsoft Office Word</Application>
  <DocSecurity>0</DocSecurity>
  <Lines>22</Lines>
  <Paragraphs>6</Paragraphs>
  <ScaleCrop>false</ScaleCrop>
  <Company/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5</cp:revision>
  <dcterms:created xsi:type="dcterms:W3CDTF">2020-10-27T22:42:00Z</dcterms:created>
  <dcterms:modified xsi:type="dcterms:W3CDTF">2020-10-27T22:51:00Z</dcterms:modified>
</cp:coreProperties>
</file>